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fleur de sakura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zzazione cutanea, categoria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sidRPr="0069446B">
        <w:rPr>
          <w:noProof/>
        </w:rPr>
        <w:t>Può provocare una reazione allergica cutane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Avvertenza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zione</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α-hexylcinnamaldehyde; 7-hydroxycitronellal; linalyl acetate; linaloo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uò provocare una reazione allergica cutane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333+P313 - In caso di irritazione o eruzione della pelle: Consultare un medico.</w:t>
              <w:br/>
              <w:t>Eliminare il contenuto/contenitore in ... (... in conformità con la normativa locale/regionale/nazionale o internazion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1-86-0</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br/>
              <w:t>Aquatic Acute 1, H400</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6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6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are la pelle con acqua abbondante. Togliere gli indumenti contaminati. In caso di irritazione o eruzione della pelle: consultare un medico.</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uò provocare una reazione allergica cutanea.</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re la zona del riversamento. Evitare il contatto con gli occhi e con la pelle. Evitare di respirare la polvere/i fumi/i gas/la nebbia/i vapori/gli aerosol.</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Evitare il contatto con gli occhi e con la pelle. Evitare di respirare la polvere/i fumi/i gas/la nebbia/i vapori/gli aerosol.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Gli indumenti da lavoro contaminati non devono essere portati fuori dal luogo di lavoro. Lavare gli indumenti contaminati prima di indossarli nuovamente. 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Conservare a temperatura ambiente e lontano da qualsiasi fonte di calo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Verde. Floreale. Melata.</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7-hydroxycitronellal (107-7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6400 mg/kg di peso corporeo Animal: rat,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9000 mg/kg di peso corporeo Animal: rat</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i peso corporeo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i peso corporeo Animal: mouse, Guideline: OECD Guideline 401 (Acute Oral Toxicity), 95% CL: 2620 - 362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i peso corporeo Animal: rabbit, Guideline: OECD Guideline 402 (Acute Dermal Toxicity), 95% CL: 3578 - 8374</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uò provocare una reazione allergica cutanea.</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7-hydroxycitronellal (107-75-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ronico,orale,animale/maschio,2 an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i peso corporeo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7-hydroxycitronellal (107-7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di peso corporeo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ronica,orale,animale/masch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di peso corporeo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fleur de sakura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Il prodotto non è considerato pericoloso per gli organismi acquatici e non causa effetti indesiderati a lungo termine sull’ambient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ificato (Basandosi sui dati disponibili i criteri di classificazione non sono soddisfatti)</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7-hydroxycitronellal (107-75-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31,6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41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fleur de sakura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α-hexylcinnamaldehyde (101-86-0)</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7-hydroxycitronellal ; linalyl acetate ; linalo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Pericoloso per l’ambiente acquatico – Pericolo acuto, categoria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4/05/2026 (Data di revis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4/05/2026 (Data di revis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fleur de sakura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fleur de sakura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04/05/2026   Data di revisione: 04/05/2026   Sostituisce la versione di: 04/05/2026   Versione: 4.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35706090-237F-4300-9BF5-07DA840C7B84}"/>
</file>

<file path=customXml/itemProps3.xml><?xml version="1.0" encoding="utf-8"?>
<ds:datastoreItem xmlns:ds="http://schemas.openxmlformats.org/officeDocument/2006/customXml" ds:itemID="{07D9EE2C-F618-4D35-A87B-6EADB036CF19}"/>
</file>

<file path=customXml/itemProps4.xml><?xml version="1.0" encoding="utf-8"?>
<ds:datastoreItem xmlns:ds="http://schemas.openxmlformats.org/officeDocument/2006/customXml" ds:itemID="{A76CDE45-E367-4238-A1E0-8C1DD6CD0394}"/>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